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nie Gra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ra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04 Birchwood Ave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nniegray00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18366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